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7B05BD" w14:textId="02ED478A" w:rsidR="00924976" w:rsidRPr="001C186E" w:rsidRDefault="0012754F">
      <w:pPr>
        <w:rPr>
          <w:b/>
          <w:bCs/>
          <w:sz w:val="32"/>
          <w:szCs w:val="32"/>
        </w:rPr>
      </w:pPr>
      <w:r w:rsidRPr="001C186E">
        <w:rPr>
          <w:b/>
          <w:bCs/>
          <w:sz w:val="32"/>
          <w:szCs w:val="32"/>
        </w:rPr>
        <w:t>Planning de consultation des feuilles d’examen du premier semestre</w:t>
      </w:r>
    </w:p>
    <w:p w14:paraId="44E7B91C" w14:textId="5E77A356" w:rsidR="00C4658E" w:rsidRPr="001C186E" w:rsidRDefault="00C4658E">
      <w:pPr>
        <w:rPr>
          <w:b/>
          <w:bCs/>
          <w:sz w:val="32"/>
          <w:szCs w:val="32"/>
        </w:rPr>
      </w:pPr>
      <w:r w:rsidRPr="001C186E">
        <w:rPr>
          <w:b/>
          <w:bCs/>
          <w:sz w:val="32"/>
          <w:szCs w:val="32"/>
        </w:rPr>
        <w:t>Lundi 14 Mars</w:t>
      </w:r>
    </w:p>
    <w:tbl>
      <w:tblPr>
        <w:tblStyle w:val="Grilledutableau"/>
        <w:tblW w:w="9251" w:type="dxa"/>
        <w:tblLook w:val="04A0" w:firstRow="1" w:lastRow="0" w:firstColumn="1" w:lastColumn="0" w:noHBand="0" w:noVBand="1"/>
      </w:tblPr>
      <w:tblGrid>
        <w:gridCol w:w="1790"/>
        <w:gridCol w:w="2487"/>
        <w:gridCol w:w="2487"/>
        <w:gridCol w:w="2487"/>
      </w:tblGrid>
      <w:tr w:rsidR="001C186E" w:rsidRPr="001C186E" w14:paraId="0C53C215" w14:textId="77777777" w:rsidTr="001C186E">
        <w:tc>
          <w:tcPr>
            <w:tcW w:w="1790" w:type="dxa"/>
          </w:tcPr>
          <w:p w14:paraId="6BA8DE66" w14:textId="6BC1E760" w:rsidR="001C186E" w:rsidRPr="001C186E" w:rsidRDefault="001C186E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atière</w:t>
            </w:r>
          </w:p>
        </w:tc>
        <w:tc>
          <w:tcPr>
            <w:tcW w:w="2487" w:type="dxa"/>
          </w:tcPr>
          <w:p w14:paraId="4868DC60" w14:textId="1FF3D736" w:rsidR="001C186E" w:rsidRPr="001C186E" w:rsidRDefault="001C186E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3h00-14h00</w:t>
            </w:r>
          </w:p>
        </w:tc>
        <w:tc>
          <w:tcPr>
            <w:tcW w:w="2487" w:type="dxa"/>
          </w:tcPr>
          <w:p w14:paraId="79DB294F" w14:textId="12137D2A" w:rsidR="001C186E" w:rsidRPr="001C186E" w:rsidRDefault="001C186E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4h00-15h00</w:t>
            </w:r>
          </w:p>
        </w:tc>
        <w:tc>
          <w:tcPr>
            <w:tcW w:w="2487" w:type="dxa"/>
          </w:tcPr>
          <w:p w14:paraId="67CCC51E" w14:textId="1922F6F0" w:rsidR="001C186E" w:rsidRPr="001C186E" w:rsidRDefault="001C186E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5h00-16h00</w:t>
            </w:r>
          </w:p>
        </w:tc>
      </w:tr>
      <w:tr w:rsidR="001C3138" w:rsidRPr="001C186E" w14:paraId="59586C3D" w14:textId="77777777" w:rsidTr="001C186E">
        <w:tc>
          <w:tcPr>
            <w:tcW w:w="1790" w:type="dxa"/>
          </w:tcPr>
          <w:p w14:paraId="2E641A0D" w14:textId="303FECC0" w:rsidR="003A5C35" w:rsidRPr="001C186E" w:rsidRDefault="008D020E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I</w:t>
            </w:r>
          </w:p>
          <w:p w14:paraId="04496218" w14:textId="695F836C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</w:t>
            </w:r>
            <w:r w:rsidR="001C186E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phi A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487" w:type="dxa"/>
          </w:tcPr>
          <w:p w14:paraId="49364156" w14:textId="4E8215BA" w:rsidR="001C3138" w:rsidRPr="001C186E" w:rsidRDefault="001C3138" w:rsidP="008231F1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1+2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+3</w:t>
            </w:r>
          </w:p>
          <w:p w14:paraId="0E44EA9E" w14:textId="4E84DFAD" w:rsidR="001C3138" w:rsidRPr="001C186E" w:rsidRDefault="001C3138" w:rsidP="008231F1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2FA59FA7" w14:textId="77777777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7+8+9</w:t>
            </w:r>
          </w:p>
          <w:p w14:paraId="04E97636" w14:textId="39ACD368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29BBAED2" w14:textId="77777777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4+5+6</w:t>
            </w:r>
          </w:p>
          <w:p w14:paraId="0B689BAF" w14:textId="4DC8C1B2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1C3138" w:rsidRPr="001C186E" w14:paraId="7C5A20A5" w14:textId="77777777" w:rsidTr="001C186E">
        <w:tc>
          <w:tcPr>
            <w:tcW w:w="1790" w:type="dxa"/>
          </w:tcPr>
          <w:p w14:paraId="1F6A5872" w14:textId="6D681F4A" w:rsidR="008D020E" w:rsidRPr="001C186E" w:rsidRDefault="008D020E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SD</w:t>
            </w:r>
            <w:r w:rsidR="001C186E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3</w:t>
            </w:r>
          </w:p>
          <w:p w14:paraId="303D57F9" w14:textId="444757CE" w:rsidR="001C3138" w:rsidRPr="001C186E" w:rsidRDefault="001C186E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Amphi </w:t>
            </w:r>
            <w:r w:rsidR="001C3138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2</w:t>
            </w:r>
          </w:p>
        </w:tc>
        <w:tc>
          <w:tcPr>
            <w:tcW w:w="2487" w:type="dxa"/>
          </w:tcPr>
          <w:p w14:paraId="5AFEB6F7" w14:textId="2396141A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Groupes 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4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+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5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+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6</w:t>
            </w:r>
          </w:p>
          <w:p w14:paraId="3C64AFF1" w14:textId="587203CD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4E65BE34" w14:textId="77777777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1+2+3</w:t>
            </w:r>
          </w:p>
          <w:p w14:paraId="7DBE8B23" w14:textId="7A0CC7B3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7FEA83BC" w14:textId="77777777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7+8+9</w:t>
            </w:r>
          </w:p>
          <w:p w14:paraId="11ECAEB6" w14:textId="5083A8AD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1C3138" w:rsidRPr="001C186E" w14:paraId="53BF92B7" w14:textId="77777777" w:rsidTr="001C186E">
        <w:tc>
          <w:tcPr>
            <w:tcW w:w="1790" w:type="dxa"/>
          </w:tcPr>
          <w:p w14:paraId="60FF807A" w14:textId="5FAC2381" w:rsidR="008D020E" w:rsidRPr="001C186E" w:rsidRDefault="008D020E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N</w:t>
            </w:r>
          </w:p>
          <w:p w14:paraId="28A34D8F" w14:textId="000055C7" w:rsidR="001C3138" w:rsidRPr="001C186E" w:rsidRDefault="001C186E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Amphi </w:t>
            </w:r>
            <w:r w:rsidR="001C3138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3</w:t>
            </w:r>
          </w:p>
        </w:tc>
        <w:tc>
          <w:tcPr>
            <w:tcW w:w="2487" w:type="dxa"/>
          </w:tcPr>
          <w:p w14:paraId="103E9CF6" w14:textId="650405B0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Groupes 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7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+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8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+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9</w:t>
            </w:r>
          </w:p>
          <w:p w14:paraId="1BE324EB" w14:textId="792116C5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4410A64D" w14:textId="77777777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4+5+6</w:t>
            </w:r>
          </w:p>
          <w:p w14:paraId="740C0729" w14:textId="1DC53725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303EBF90" w14:textId="77777777" w:rsidR="001C3138" w:rsidRPr="001C186E" w:rsidRDefault="001C3138" w:rsidP="001C3138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1+2+3</w:t>
            </w:r>
          </w:p>
          <w:p w14:paraId="0C7BAE27" w14:textId="58B52135" w:rsidR="001C3138" w:rsidRPr="001C186E" w:rsidRDefault="001C3138" w:rsidP="002B4FB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14:paraId="22AA47AB" w14:textId="77777777" w:rsidR="00C4658E" w:rsidRPr="001C186E" w:rsidRDefault="00C4658E" w:rsidP="00C4658E">
      <w:pPr>
        <w:rPr>
          <w:b/>
          <w:bCs/>
          <w:sz w:val="32"/>
          <w:szCs w:val="32"/>
        </w:rPr>
      </w:pPr>
    </w:p>
    <w:p w14:paraId="0A8AB4A7" w14:textId="4E75B8AC" w:rsidR="00C4658E" w:rsidRPr="001C186E" w:rsidRDefault="00C4658E" w:rsidP="00C4658E">
      <w:pPr>
        <w:rPr>
          <w:b/>
          <w:bCs/>
          <w:sz w:val="32"/>
          <w:szCs w:val="32"/>
        </w:rPr>
      </w:pPr>
      <w:r w:rsidRPr="001C186E">
        <w:rPr>
          <w:b/>
          <w:bCs/>
          <w:sz w:val="32"/>
          <w:szCs w:val="32"/>
        </w:rPr>
        <w:t>Mardi</w:t>
      </w:r>
      <w:r w:rsidRPr="001C186E">
        <w:rPr>
          <w:b/>
          <w:bCs/>
          <w:sz w:val="32"/>
          <w:szCs w:val="32"/>
        </w:rPr>
        <w:t xml:space="preserve"> </w:t>
      </w:r>
      <w:r w:rsidRPr="001C186E">
        <w:rPr>
          <w:b/>
          <w:bCs/>
          <w:sz w:val="32"/>
          <w:szCs w:val="32"/>
        </w:rPr>
        <w:t>15</w:t>
      </w:r>
      <w:r w:rsidRPr="001C186E">
        <w:rPr>
          <w:b/>
          <w:bCs/>
          <w:sz w:val="32"/>
          <w:szCs w:val="32"/>
        </w:rPr>
        <w:t xml:space="preserve"> Mars</w:t>
      </w:r>
    </w:p>
    <w:tbl>
      <w:tblPr>
        <w:tblStyle w:val="Grilledutableau"/>
        <w:tblW w:w="9251" w:type="dxa"/>
        <w:tblLook w:val="04A0" w:firstRow="1" w:lastRow="0" w:firstColumn="1" w:lastColumn="0" w:noHBand="0" w:noVBand="1"/>
      </w:tblPr>
      <w:tblGrid>
        <w:gridCol w:w="1790"/>
        <w:gridCol w:w="2487"/>
        <w:gridCol w:w="2487"/>
        <w:gridCol w:w="2487"/>
      </w:tblGrid>
      <w:tr w:rsidR="001C3138" w:rsidRPr="001C186E" w14:paraId="5164CB3D" w14:textId="77777777" w:rsidTr="001C186E">
        <w:tc>
          <w:tcPr>
            <w:tcW w:w="1790" w:type="dxa"/>
          </w:tcPr>
          <w:p w14:paraId="4CC87BF0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atière</w:t>
            </w:r>
          </w:p>
        </w:tc>
        <w:tc>
          <w:tcPr>
            <w:tcW w:w="2487" w:type="dxa"/>
          </w:tcPr>
          <w:p w14:paraId="424782CD" w14:textId="4A5FE2D9" w:rsidR="001C3138" w:rsidRPr="001C186E" w:rsidRDefault="001C3138" w:rsidP="003A5C35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3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h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-1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4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h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2487" w:type="dxa"/>
          </w:tcPr>
          <w:p w14:paraId="4C71B96E" w14:textId="59CEF6FE" w:rsidR="001C3138" w:rsidRPr="001C186E" w:rsidRDefault="001C3138" w:rsidP="003A5C35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4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h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-1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5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h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2487" w:type="dxa"/>
          </w:tcPr>
          <w:p w14:paraId="41E38B53" w14:textId="3164B799" w:rsidR="001C3138" w:rsidRPr="001C186E" w:rsidRDefault="001C3138" w:rsidP="003A5C35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5h0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-1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6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h</w:t>
            </w:r>
            <w:r w:rsidR="003A5C35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</w:t>
            </w:r>
          </w:p>
        </w:tc>
      </w:tr>
      <w:tr w:rsidR="001C3138" w:rsidRPr="001C186E" w14:paraId="327618D7" w14:textId="77777777" w:rsidTr="001C186E">
        <w:tc>
          <w:tcPr>
            <w:tcW w:w="1790" w:type="dxa"/>
          </w:tcPr>
          <w:p w14:paraId="7FE43BC0" w14:textId="192F9F7B" w:rsidR="003A5C35" w:rsidRPr="001C186E" w:rsidRDefault="003A5C35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G</w:t>
            </w:r>
          </w:p>
          <w:p w14:paraId="22D5C611" w14:textId="27E761E6" w:rsidR="001C3138" w:rsidRPr="001C186E" w:rsidRDefault="001C186E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Amphi </w:t>
            </w:r>
            <w:r w:rsidR="001C3138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1</w:t>
            </w:r>
          </w:p>
        </w:tc>
        <w:tc>
          <w:tcPr>
            <w:tcW w:w="2487" w:type="dxa"/>
          </w:tcPr>
          <w:p w14:paraId="7E1C4B05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1+2+3</w:t>
            </w:r>
          </w:p>
          <w:p w14:paraId="1E76FEA5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5613D549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7+8+9</w:t>
            </w:r>
          </w:p>
          <w:p w14:paraId="51EA2716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1EEA6178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4+5+6</w:t>
            </w:r>
          </w:p>
          <w:p w14:paraId="20A9F058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1C3138" w:rsidRPr="001C186E" w14:paraId="7DDE1377" w14:textId="77777777" w:rsidTr="001C186E">
        <w:tc>
          <w:tcPr>
            <w:tcW w:w="1790" w:type="dxa"/>
          </w:tcPr>
          <w:p w14:paraId="5305E59C" w14:textId="3BE23A69" w:rsidR="003A5C35" w:rsidRPr="001C186E" w:rsidRDefault="003A5C35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LM</w:t>
            </w:r>
          </w:p>
          <w:p w14:paraId="77A3C4C5" w14:textId="72A38DA5" w:rsidR="001C3138" w:rsidRPr="001C186E" w:rsidRDefault="001C186E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Amphi </w:t>
            </w:r>
            <w:r w:rsidR="001C3138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2</w:t>
            </w:r>
          </w:p>
        </w:tc>
        <w:tc>
          <w:tcPr>
            <w:tcW w:w="2487" w:type="dxa"/>
          </w:tcPr>
          <w:p w14:paraId="60C0C382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4+5+6</w:t>
            </w:r>
          </w:p>
          <w:p w14:paraId="5E193B80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090C7F36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1+2+3</w:t>
            </w:r>
          </w:p>
          <w:p w14:paraId="3F78E8B3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1C83E9B4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7+8+9</w:t>
            </w:r>
          </w:p>
          <w:p w14:paraId="0BA96D98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1C3138" w:rsidRPr="001C186E" w14:paraId="1D7514DF" w14:textId="77777777" w:rsidTr="001C186E">
        <w:tc>
          <w:tcPr>
            <w:tcW w:w="1790" w:type="dxa"/>
          </w:tcPr>
          <w:p w14:paraId="70E79E9D" w14:textId="6B5EC979" w:rsidR="003A5C35" w:rsidRPr="001C186E" w:rsidRDefault="003A5C35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O</w:t>
            </w:r>
          </w:p>
          <w:p w14:paraId="4B9DC5B9" w14:textId="077DD972" w:rsidR="001C3138" w:rsidRPr="001C186E" w:rsidRDefault="001C186E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Amphi </w:t>
            </w:r>
            <w:r w:rsidR="001C3138"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3</w:t>
            </w:r>
          </w:p>
        </w:tc>
        <w:tc>
          <w:tcPr>
            <w:tcW w:w="2487" w:type="dxa"/>
          </w:tcPr>
          <w:p w14:paraId="7EB73008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7+8+9</w:t>
            </w:r>
          </w:p>
          <w:p w14:paraId="54BA9D57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1632E4F4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4+5+6</w:t>
            </w:r>
          </w:p>
          <w:p w14:paraId="39863005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487" w:type="dxa"/>
          </w:tcPr>
          <w:p w14:paraId="6BECFF50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1C186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Groupes 1+2+3</w:t>
            </w:r>
          </w:p>
          <w:p w14:paraId="7E0B958C" w14:textId="77777777" w:rsidR="001C3138" w:rsidRPr="001C186E" w:rsidRDefault="001C3138" w:rsidP="00B0370E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14:paraId="638F4659" w14:textId="77777777" w:rsidR="00C4658E" w:rsidRDefault="00C4658E" w:rsidP="00C4658E">
      <w:pPr>
        <w:rPr>
          <w:b/>
          <w:bCs/>
          <w:sz w:val="24"/>
          <w:szCs w:val="24"/>
        </w:rPr>
      </w:pPr>
    </w:p>
    <w:p w14:paraId="157DE56E" w14:textId="77777777" w:rsidR="001C186E" w:rsidRDefault="001C186E" w:rsidP="00C4658E">
      <w:pPr>
        <w:rPr>
          <w:b/>
          <w:bCs/>
          <w:sz w:val="24"/>
          <w:szCs w:val="24"/>
        </w:rPr>
      </w:pPr>
    </w:p>
    <w:p w14:paraId="19D76DC7" w14:textId="77777777" w:rsidR="001C186E" w:rsidRPr="001C186E" w:rsidRDefault="001C186E" w:rsidP="00C4658E">
      <w:pPr>
        <w:rPr>
          <w:b/>
          <w:bCs/>
          <w:sz w:val="24"/>
          <w:szCs w:val="24"/>
        </w:rPr>
      </w:pPr>
      <w:bookmarkStart w:id="0" w:name="_GoBack"/>
      <w:bookmarkEnd w:id="0"/>
    </w:p>
    <w:sectPr w:rsidR="001C186E" w:rsidRPr="001C186E" w:rsidSect="0012754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TA1NbY0NzczMTVW0lEKTi0uzszPAykwrAUA/4fp/ywAAAA="/>
  </w:docVars>
  <w:rsids>
    <w:rsidRoot w:val="0012754F"/>
    <w:rsid w:val="0012754F"/>
    <w:rsid w:val="00154491"/>
    <w:rsid w:val="001C186E"/>
    <w:rsid w:val="001C3138"/>
    <w:rsid w:val="002B4FB6"/>
    <w:rsid w:val="003A5C35"/>
    <w:rsid w:val="008231F1"/>
    <w:rsid w:val="00893756"/>
    <w:rsid w:val="008D020E"/>
    <w:rsid w:val="008E1F9A"/>
    <w:rsid w:val="00924976"/>
    <w:rsid w:val="009549B9"/>
    <w:rsid w:val="00A9532B"/>
    <w:rsid w:val="00C4658E"/>
    <w:rsid w:val="00E0225E"/>
    <w:rsid w:val="00E15B8B"/>
    <w:rsid w:val="00E1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8E9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275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275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ell</cp:lastModifiedBy>
  <cp:revision>2</cp:revision>
  <dcterms:created xsi:type="dcterms:W3CDTF">2022-03-10T13:02:00Z</dcterms:created>
  <dcterms:modified xsi:type="dcterms:W3CDTF">2022-03-10T13:02:00Z</dcterms:modified>
</cp:coreProperties>
</file>